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8214A83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8131A6">
        <w:rPr>
          <w:rFonts w:ascii="Arial" w:hAnsi="Arial" w:cs="Arial"/>
          <w:b/>
          <w:bCs/>
          <w:sz w:val="24"/>
        </w:rPr>
        <w:t>2402209</w:t>
      </w:r>
    </w:p>
    <w:p w14:paraId="410CAE7A" w14:textId="1A2692AA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4254F3">
              <w:rPr>
                <w:rFonts w:ascii="Arial" w:hAnsi="Arial" w:cs="Arial"/>
                <w:highlight w:val="yellow"/>
                <w:lang w:eastAsia="en-GB"/>
              </w:rPr>
              <w:t>Metis III-IV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460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680"/>
        <w:gridCol w:w="2680"/>
        <w:gridCol w:w="2680"/>
        <w:gridCol w:w="2680"/>
        <w:gridCol w:w="2680"/>
      </w:tblGrid>
      <w:tr w:rsidR="00047D81" w:rsidRPr="00047D81" w14:paraId="34B70382" w14:textId="77777777" w:rsidTr="00047D81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047D81" w:rsidRPr="00047D81" w14:paraId="387EA619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FDFF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52C64A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1B0C2C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39A53CB8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D82AFF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CFF1A5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015C341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77777777" w:rsidR="00047D81" w:rsidRPr="002D6F60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77777777" w:rsidR="00047D81" w:rsidRPr="002D6F60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S_URLLC (9.18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1E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722501B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047D81" w:rsidRPr="002D6F60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6E72EB6A" w:rsidR="00047D81" w:rsidRPr="002D6F60" w:rsidRDefault="004C1E90" w:rsidP="0057779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678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0EA9B6A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789EB14C" w:rsidR="00047D81" w:rsidRPr="002D6F60" w:rsidRDefault="00837626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  <w:r w:rsidR="00047D81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57E51F0C" w:rsidR="00047D81" w:rsidRPr="002D6F60" w:rsidRDefault="002D6F60" w:rsidP="002D6F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277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x</w:t>
            </w:r>
            <w:ins w:id="2" w:author="Andy Bennett" w:date="2024-02-22T10:15:00Z">
              <w:r w:rsidR="003B56A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, not</w:t>
              </w:r>
              <w:bookmarkStart w:id="3" w:name="_GoBack"/>
              <w:bookmarkEnd w:id="3"/>
              <w:r w:rsidR="003B56A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8.11, 8.27</w:t>
              </w:r>
            </w:ins>
            <w:r w:rsidRPr="0076277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39E57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82CC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AD297F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277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2ADDB337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7F7CA4D7" w:rsidR="00047D81" w:rsidRPr="00047D81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6AFCEB8B" w:rsidR="00047D81" w:rsidRPr="002D6F60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277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VMR_Ph2 (19.6) - 0.5, Rel-18 VMR LS's</w:t>
            </w: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14062F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37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59E69BE4" w:rsidR="00047D81" w:rsidRPr="002D6F60" w:rsidRDefault="00047D81" w:rsidP="00367F2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CAT B/C align (9.38) - 0.5, </w:t>
            </w:r>
            <w:r w:rsidR="00C97F27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407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10FD928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277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049B4EE8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362B9C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7D0AB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B81AFD6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0601F247" w:rsidR="00047D81" w:rsidRPr="002D6F60" w:rsidRDefault="00837626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277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IA_ARC (19.8) - 0.5, </w:t>
            </w:r>
            <w:r w:rsidR="001E4DD2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</w:t>
            </w:r>
            <w:ins w:id="4" w:author="Andy Bennett" w:date="2024-02-22T10:14:00Z">
              <w:r w:rsidR="003B56A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11, 8.27</w:t>
              </w:r>
            </w:ins>
            <w:del w:id="5" w:author="Andy Bennett" w:date="2024-02-22T10:14:00Z">
              <w:r w:rsidR="001E4DD2" w:rsidRPr="002D6F60" w:rsidDel="003B56AD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x</w:delText>
              </w:r>
            </w:del>
            <w:r w:rsidR="001E4DD2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</w:t>
            </w:r>
            <w:r w:rsidRPr="0076277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0D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43F6C59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9F837B5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0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047D81" w:rsidRPr="00047D81" w14:paraId="00101F62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- 0.5, EDGE_Ph2 (9.17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75A243" w14:textId="0ACF572D" w:rsidR="0057779E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DED7F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7BB572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6C2E7DFB" w:rsidR="00047D81" w:rsidRPr="0014062F" w:rsidRDefault="00047D81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r w:rsidR="00367F29"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005B93" w14:textId="573B2445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</w:p>
          <w:p w14:paraId="4C973948" w14:textId="12EB5731" w:rsidR="0057779E" w:rsidRPr="0057779E" w:rsidRDefault="0057779E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24F141DC" w:rsidR="00047D81" w:rsidRPr="002D6F60" w:rsidRDefault="002D6F60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5142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 -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B78FFBF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5BFCF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-18 LSs (9.37) (not VMR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355770" w14:textId="77777777" w:rsidR="00B5267E" w:rsidRDefault="00B5267E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) - 0.5, 5G_ProSe_Ph2 (9.7.2) - 0.5</w:t>
            </w:r>
          </w:p>
          <w:p w14:paraId="5CB189ED" w14:textId="6A85B155" w:rsidR="00047D81" w:rsidRPr="00B5267E" w:rsidRDefault="00047D81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5AC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8E1216E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3BF0FCEB" w:rsidR="00047D81" w:rsidRPr="002D6F60" w:rsidRDefault="004C1E90" w:rsidP="004C1E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EB4E35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77D98D25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56786744" w:rsidR="00047D81" w:rsidRPr="002D6F60" w:rsidRDefault="0014062F" w:rsidP="001406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PEAS_Ph2 (19.11) - 0.5, </w:t>
            </w:r>
            <w:r w:rsidR="00047D81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  <w:r w:rsidR="00837626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9CAB633" w14:textId="26DB2A51" w:rsidR="00047D81" w:rsidRDefault="00047D81" w:rsidP="00B526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  <w:p w14:paraId="3364C430" w14:textId="60BC9852" w:rsidR="00B5267E" w:rsidRPr="00B5267E" w:rsidRDefault="00B5267E" w:rsidP="00B526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AB1A4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6B8DC1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47D81" w:rsidRPr="00047D81" w14:paraId="5B74757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1C922F7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50C2621D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FA5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625019C7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36DFC5EB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348FBA81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019982F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0AC8295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6E3BAD8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2CD771" w14:textId="77777777" w:rsidR="00366C61" w:rsidRDefault="00366C61">
      <w:pPr>
        <w:spacing w:after="0"/>
      </w:pPr>
      <w:r>
        <w:separator/>
      </w:r>
    </w:p>
  </w:endnote>
  <w:endnote w:type="continuationSeparator" w:id="0">
    <w:p w14:paraId="7F793A5E" w14:textId="77777777" w:rsidR="00366C61" w:rsidRDefault="00366C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B8704F" w14:textId="77777777" w:rsidR="00366C61" w:rsidRDefault="00366C61">
      <w:pPr>
        <w:spacing w:after="0"/>
      </w:pPr>
      <w:r>
        <w:separator/>
      </w:r>
    </w:p>
  </w:footnote>
  <w:footnote w:type="continuationSeparator" w:id="0">
    <w:p w14:paraId="5F5EC006" w14:textId="77777777" w:rsidR="00366C61" w:rsidRDefault="00366C6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366C61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062F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6F60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7F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C61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4197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6AD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4AB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2C10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1E90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7779E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20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773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A72"/>
    <w:rsid w:val="00837626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C0E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8C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267E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5C0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036A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10CD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5852BC9-238F-40D0-87E0-3F889B144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63</Words>
  <Characters>207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24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5:49:00Z</cp:lastPrinted>
  <dcterms:created xsi:type="dcterms:W3CDTF">2024-02-22T09:33:00Z</dcterms:created>
  <dcterms:modified xsi:type="dcterms:W3CDTF">2024-02-22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